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internship-application-letter"/>
    <w:p>
      <w:pPr>
        <w:pStyle w:val="Heading1"/>
      </w:pPr>
      <w:r>
        <w:t xml:space="preserve">INTERNSHIP APPLICATION LETTER</w:t>
      </w:r>
    </w:p>
    <w:p>
      <w:pPr>
        <w:pStyle w:val="FirstParagraph"/>
      </w:pPr>
      <w:r>
        <w:t xml:space="preserve">For Plumber Internship Position in Abidjan, Ivory Coast</w:t>
      </w:r>
    </w:p>
    <w:bookmarkEnd w:id="20"/>
    <w:p>
      <w:pPr>
        <w:pStyle w:val="BodyText"/>
      </w:pPr>
      <w:r>
        <w:t xml:space="preserve">Ms. Amara Koné</w:t>
      </w:r>
    </w:p>
    <w:p>
      <w:pPr>
        <w:pStyle w:val="BodyText"/>
      </w:pPr>
      <w:r>
        <w:t xml:space="preserve">Hiring Manager, Plumbing Department</w:t>
      </w:r>
    </w:p>
    <w:p>
      <w:pPr>
        <w:pStyle w:val="BodyText"/>
      </w:pPr>
      <w:r>
        <w:t xml:space="preserve">Delta Construction &amp; Plumbing Solutions</w:t>
      </w:r>
    </w:p>
    <w:p>
      <w:pPr>
        <w:pStyle w:val="BodyText"/>
      </w:pPr>
      <w:r>
        <w:t xml:space="preserve">27 Rue de la Paix, Plateau, Abidjan</w:t>
      </w:r>
    </w:p>
    <w:p>
      <w:pPr>
        <w:pStyle w:val="BodyText"/>
      </w:pPr>
      <w:r>
        <w:t xml:space="preserve">Ivory Coast</w:t>
      </w:r>
    </w:p>
    <w:p>
      <w:pPr>
        <w:pStyle w:val="BodyText"/>
      </w:pPr>
      <w:r>
        <w:t xml:space="preserve">Date: October 26, 2023</w:t>
      </w:r>
    </w:p>
    <w:bookmarkStart w:id="21" w:name="X28568d46f950d41693ac9376ad476c60977ac3a"/>
    <w:p>
      <w:pPr>
        <w:pStyle w:val="Heading2"/>
      </w:pPr>
      <w:r>
        <w:t xml:space="preserve">Subject: Application for Plumber Internship Position</w:t>
      </w:r>
    </w:p>
    <w:bookmarkEnd w:id="21"/>
    <w:p>
      <w:pPr>
        <w:pStyle w:val="FirstParagraph"/>
      </w:pPr>
      <w:r>
        <w:t xml:space="preserve">Dear Ms. Koné,</w:t>
      </w:r>
    </w:p>
    <w:p>
      <w:pPr>
        <w:pStyle w:val="BodyText"/>
      </w:pPr>
      <w:r>
        <w:t xml:space="preserve">It is with profound enthusiasm and deep respect for the critical role of skilled trade professionals in urban development that I submit my Internship Application Letter for the Plumber Internship position at Delta Construction &amp; Plumbing Solutions in Abidjan, Ivory Coast. As a dedicated student of Industrial Plumbing Technology at the National Institute of Technical Education (INSET) in Abidjan, I have meticulously prepared myself to contribute meaningfully to your esteemed organization while gaining practical experience that aligns with my career aspirations as a professional Plumber in the dynamic context of Ivory Coast Abidjan.</w:t>
      </w:r>
    </w:p>
    <w:p>
      <w:pPr>
        <w:pStyle w:val="BodyText"/>
      </w:pPr>
      <w:r>
        <w:t xml:space="preserve">My fascination with plumbing began during childhood visits to family homes in Yamoussoukro, where I observed the vital work of local artisans who ensured clean water access and sanitation for entire neighborhoods. In Ivory Coast’s rapidly urbanizing landscape, such expertise isn’t merely technical—it’s a public health imperative. Abidjan’s population growth (exceeding 6 million residents) has intensified demand for reliable plumbing infrastructure, particularly in informal settlements where waterborne diseases remain a pressing concern. This reality fuels my commitment to mastering the craft of plumbing as a pathway to community impact. I am drawn to Delta Construction &amp; Plumbing Solutions specifically because of your organization’s pioneering work on the Abidjan Water and Sanitation Project (AWSP), which has transformed access for over 150,000 households in Cocody and Adjame districts.</w:t>
      </w:r>
    </w:p>
    <w:p>
      <w:pPr>
        <w:pStyle w:val="BodyText"/>
      </w:pPr>
      <w:r>
        <w:t xml:space="preserve">During my academic training at INSET, I have cultivated a robust foundation through coursework including Advanced Pipe Systems Design, Hydraulics for Urban Environments, and Sustainable Water Management. What distinguishes me from other candidates is my proactive engagement with Ivory Coast’s unique plumbing challenges. I completed a community-based project in Treichville where I assisted local technicians in retrofitting rainwater harvesting systems for 30 low-income households—a solution directly addressing Abidjan’s seasonal flooding and water scarcity issues. This experience taught me to navigate complex terrain, work collaboratively with diverse community stakeholders, and adhere strictly to Ivorian construction standards (NORMES CÔTE D'IVOIRE). I am proficient in using industry-standard tools like pipe cutters, soldering torches, pressure gauges, and modern diagnostic equipment such as camera inspection systems for pipeline assessments.</w:t>
      </w:r>
    </w:p>
    <w:p>
      <w:pPr>
        <w:pStyle w:val="BodyText"/>
      </w:pPr>
      <w:r>
        <w:t xml:space="preserve">What excites me most about this Internship Application is the opportunity to learn from Delta’s field experts while contributing to projects that serve Ivory Coast’s most vulnerable communities. I am particularly eager to support your upcoming infrastructure renewal initiative in Abidjan’s Plateau district—a historic area facing aging pipe networks where modernization will prevent catastrophic leaks and contamination. My fluency in French (native), English, and Baoulé (a widely spoken local language) positions me to communicate effectively with both international engineering teams and neighborhood residents. I understand that successful plumbing work here requires cultural sensitivity; for instance, respecting traditional housing layouts while integrating contemporary systems is crucial for community acceptance.</w:t>
      </w:r>
    </w:p>
    <w:p>
      <w:pPr>
        <w:pStyle w:val="BodyText"/>
      </w:pPr>
      <w:r>
        <w:t xml:space="preserve">I have also proactively researched the evolving needs of Ivory Coast Abidjan’s plumbing sector. The government’s "Abidjan 2030" urban development plan prioritizes sustainable infrastructure, creating exceptional demand for technicians trained in both conventional methods and eco-friendly solutions like greywater recycling systems. As a prospective Plumber, I am committed to staying current with these innovations—recently completing an online certification in Water Conservation Technologies from the African Centre for Sustainable Development (ACSD). I recognize that your company’s investment in such technologies positions Delta as a leader worthy of my professional development.</w:t>
      </w:r>
    </w:p>
    <w:p>
      <w:pPr>
        <w:pStyle w:val="BodyText"/>
      </w:pPr>
      <w:r>
        <w:t xml:space="preserve">My academic record reflects consistent excellence, with a 3.8/4.0 GPA and recognition as "Top Student in Plumbing Technology" by INSET faculty. Beyond technical skills, I bring tangible soft skills honed through leadership roles: As Secretary of the INSET Environmental Action Group, I coordinated a campus-wide campaign to reduce water waste by 25% using student-led plumbing audits—proving my ability to translate theory into community action. I am also certified in First Aid and Occupational Safety (ISO 45001), critical for working safely on Abidjan’s bustling construction sites.</w:t>
      </w:r>
    </w:p>
    <w:p>
      <w:pPr>
        <w:pStyle w:val="BodyText"/>
      </w:pPr>
      <w:r>
        <w:t xml:space="preserve">I am fully aware that the journey of a Plumber in Ivory Coast requires resilience. The realities of working across diverse terrains—from coastal erosion challenges near the lagoon to high-density apartment complexes—demand adaptability, which I have demonstrated during my volunteer work with "Santé pour Tous" (Health for All) where I helped repair water points in remote villages of the Comoé region. These experiences taught me that every pipe system we install has a profound human impact: it connects families to safe drinking water, supports healthcare facilities, and strengthens community dignity.</w:t>
      </w:r>
    </w:p>
    <w:p>
      <w:pPr>
        <w:pStyle w:val="BodyText"/>
      </w:pPr>
      <w:r>
        <w:t xml:space="preserve">Delta Construction &amp; Plumbing Solutions represents the ideal environment to transition from classroom learning to real-world application. I am eager to bring my technical aptitude, cultural awareness of Ivory Coast’s diverse communities, and unwavering work ethic to your team. The prospect of contributing under your guidance as I pursue certification as a Licensed Plumber with the Ivorian Ministry of Infrastructure (Ministère des Infrastructures) is deeply motivating. I am prepared to begin immediately after my academic term concludes in December 2023, and I welcome the opportunity to discuss how my skills align with Delta’s mission during an interview at your convenience.</w:t>
      </w:r>
    </w:p>
    <w:p>
      <w:pPr>
        <w:pStyle w:val="BodyText"/>
      </w:pPr>
      <w:r>
        <w:t xml:space="preserve">Thank you for considering this Internship Application Letter. I have attached my curriculum vitae, academic transcripts, and certification documents for your review. I am available for an interview at any time that suits your schedule and can be reached via phone (+225 07 54 89 12) or email (aminakoné@inset.ci). I look forward to the possibility of serving Abidjan’s growth as a dedicated Plumber under Delta’s leadership.</w:t>
      </w:r>
    </w:p>
    <w:p>
      <w:pPr>
        <w:pStyle w:val="BodyText"/>
      </w:pPr>
      <w:r>
        <w:t xml:space="preserve">Sincerely,</w:t>
      </w:r>
    </w:p>
    <w:p>
      <w:pPr>
        <w:pStyle w:val="BodyText"/>
      </w:pPr>
      <w:r>
        <w:rPr>
          <w:bCs/>
          <w:b/>
        </w:rPr>
        <w:t xml:space="preserve">Amina Koné</w:t>
      </w:r>
    </w:p>
    <w:p>
      <w:pPr>
        <w:pStyle w:val="BodyText"/>
      </w:pPr>
      <w:r>
        <w:t xml:space="preserve">Industrial Plumbing Technology Student</w:t>
      </w:r>
    </w:p>
    <w:p>
      <w:pPr>
        <w:pStyle w:val="BodyText"/>
      </w:pPr>
      <w:r>
        <w:t xml:space="preserve">National Institute of Technical Education (INSET), Abidjan, Ivory Coast</w:t>
      </w:r>
    </w:p>
    <w:p>
      <w:pPr>
        <w:pStyle w:val="BodyText"/>
      </w:pPr>
      <w:r>
        <w:t xml:space="preserve">Mobile: +225 07 54 89 12 | Email: aminakoné@inset.ci</w:t>
      </w:r>
    </w:p>
    <w:p>
      <w:pPr>
        <w:pStyle w:val="BodyText"/>
      </w:pPr>
      <w:r>
        <w:t xml:space="preserve">Word Count: 837</w:t>
      </w:r>
    </w:p>
    <w:p>
      <w:pPr>
        <w:pStyle w:val="BodyText"/>
      </w:pPr>
      <w:r>
        <w:rPr>
          <w:bCs/>
          <w:b/>
        </w:rPr>
        <w:t xml:space="preserve">Key Terms Used:</w:t>
      </w:r>
      <w:r>
        <w:t xml:space="preserve"> </w:t>
      </w:r>
      <w:r>
        <w:t xml:space="preserve">"Internship Application Letter" (4 times), "Plumber" (7 times), "Ivory Coast Abidjan"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Abidjan, Ivory Coast</dc:title>
  <dc:creator/>
  <dc:language>en</dc:language>
  <cp:keywords/>
  <dcterms:created xsi:type="dcterms:W3CDTF">2026-07-23T05:46:55Z</dcterms:created>
  <dcterms:modified xsi:type="dcterms:W3CDTF">2026-07-23T05:46:55Z</dcterms:modified>
</cp:coreProperties>
</file>

<file path=docProps/custom.xml><?xml version="1.0" encoding="utf-8"?>
<Properties xmlns="http://schemas.openxmlformats.org/officeDocument/2006/custom-properties" xmlns:vt="http://schemas.openxmlformats.org/officeDocument/2006/docPropsVTypes"/>
</file>